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สวัสดี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สุธิรา) โอเคค่ะ ได้ยินนะคะ เดี๋ยวเราจะมาทำต่อนะคะ จากสัปดาห์ที่แล้วสัปดาห์ที่แล้วเราลงตัวเกมไปแค่ 1 ตัว แต่ความจริงแต่ตัวเกมเราที่จะใช้นี่ถ้าสมมุติน้องเดินอย่างนี้นะคะ มันก็จะมีหลายท่าอย่างรูปเล็ก ๆ อย่างนี้นะคะ ถ้าเขาจะเปลี่ยนก็เลยให้ไปค้น Sprite Sheet ทุกคนน่าจะมีอยู่แล้วใครไม่มีภาพอย่างนี้ยกมือนะคะ ปีนี้โตเด้ออย่าลืมอย่าลืมมันต้องไปอยู่โฟลเดอร์ที่ไดร์ C ของเรานะคะ แล้วก็โฟลเดอร์ชื่อไดร์ที่เป็นชื่อของเด็ก ๆ นะคะ นี่ เพราะว่าไฟล์ pygame ที่เรา Coding 1จะอยู่ในนี้ด้วยเหมือนกันเมื่อคืนตำแหน่งของไฟล์ที่เราจะใช้โค้ดกับรูปภาพมันต้องอยู่ในที่เก็บเดียวกันโฟลเดอร์เดียวกันนะคะ พร้อมหรือยัง ถ้าพร้อมแล้ว สิ่งแรกที่เราจะทำนะคะ ให้เปิด Sublime เหมือนเดิมเปิดไฟล์ Sublime Text เก่าเราขึ้นมาเลยใครอยู่ไหนนะคะทีนี้เด็ก ๆ ดูนะคะ ข้อแรกสิ่งที่เราจะทำ ก็คือเราจะไป Import Module ขึ้นมาอีก 1 ตัวนะคะ เดิมโมดุลที่เรา Import คือโมดูล pygame ที่นี้จะมีเพิ่มมาอีก 1 ตัวนะคะ แล้วลำดับที่ 2 เราก็จำพอเราไปอีกตั้งค่าเพื่อจะเรียกใช้โมดูลตัวใหม่เรานี่นะคะ จากนั้นเราก็ไปกำหนดการแสดงผลใช้โมดูลตัวใหม่นี้ว่ามันจะแสดงผลในลักษณะไหนนะคะ มาดูกันคำสั่งแรก คือ Import pygame ใช่ไหมเรา Import pygame แล้วคำขั้นไม่ต้องอิมพอร์ตใหม่แล้วอันด้วยเครื่องหมายโคลอนแล้วตามด้วย system เราจะ Import module ชื่อว่าหลัง System นะคะ ตัวนี้นะคะ สีไม่ได้ ไฟไม่กะพริบ เอาใหม่ ตัวเลือกตัวชี้สีสีเอาสีอะไร นี่นะคะ เราจะ Import module ที่ชื่อว่า sys หรือ System ทีนี้พอ import นะคะ โมดูลนี้จะไว้ไหนนะคะ อย่างนั้นจะช่วยในเรื่องของเวลานะคะ System ก็คือตัวระบบนั้นเองนี่เห็นไหมค่าทั่วไปที่จะตั้งเพราะเท่ากับpygameดอทคอมกำหนดระยะเวลาแล้วพ่อส่วนของการแสดงผลเรียกใช้ตัวแปรที่ชื่อ clock เราสร้างตัวแปรที่ชื่อ clock เก็บเวลานี่ ในวงเล็บ 60ก็คือให้ระยะเวลาการทำงานมันอยู่ที่ 60 วินาทีนะคะ ในคอมพิวเตอร์ไม่ใช่ 60 นาทีนะคะ วินาทีนะคะ เด็ก ๆ เพราะฉะนั้น เปิด suiขึ้นมานะคะ แล้วไปที่ตำแหน่งที่ Import ตำแหน่งแรกนะคะ บรรทัดนี้นะ นะคะ ใส่อะไรคะ โคลอนใช่ไหมคะ แล้วตามด้วยมีชื่อว่า Systemหรือ หsYSSเห็นไหมคะ เห็นไหมเพราะคำสั่ง Import นะคะ Import moduleไปอยู่ที่บรรทัดแรกก็มืดเลยเพราะการทำงานของแบบนี้มันจะอ่านจากบนลงล่างเพราะฉะนั้น เราอยากให้มันไปทำอะไรก่อน เราก็เอาไปไว้ข้างบนว่าอย่างนั้นเถอะงวดได้หมดแล้ว ส่วนออกมาจะอยู่ที่ส่วนนี้นะคะ กำหนดค่าทั่วไปที่ในหมายเลข 2 เด็ก ๆ เห็นนะ นี่ก็คือเพิ่ม clock = นะคะ เท่ากับตรงนี้ pygame เราจะเรียกใช้ Library ทางเองนะคะ เพราะฉะนั้น เราต้องเลยเปิดมาดู System ขึ้นมานะคะ ในวงเล็บพร้อมนะคะ บรรทัดที่ต่อจากอะไรดูดี ๆ ภาย game.init</w:t>
      </w:r>
    </w:p>
    <w:p>
      <w:pPr>
        <w:pStyle w:val="BodyText"/>
      </w:pPr>
      <w:r>
        <w:t xml:space="preserve">() ถูกไหม จะอยู่ตำแหน่งของการตั้งค่าทั่วไปนะคะ ทำไมมันลบล่ะ ตรงส่วนนี้เดี๋ยวนะคะ ตรงส่วนนี้จะแก้ว่าเป็นนำเข้าmodule pygame จะเตือนเด็ก ๆ เสมอว่าให้เราใส่ # เพื่ออธิบายตรง Coding นี้นะคะ พุดดิ้งนี้นะคะ เราใช้ทำอะไรเราจะได้รู้ว่าคำสั่งนี้นะคะ เป็นการสั่งให้นำเข้ามาดูที่เรานำเข้า ก็คือ pygame แล้วก็ sys ของตัวนี้นั่นเองนะคะ แล้วในส่วนของการตั้งค่าทั่วไป ก็คือ pygame ติดหนี ใช้ตัวนี้พี่ yjhและอีกตัวหนึ่งนะคะ อันดับแรกประกาศตัวแปรชื่อว่า clock c l o c k ขอโทษพิมพ์ c-l-o-c-k clock ที่แปลว่านาฬิกา การประกาศตัวแปรก็คือคือตัวแปรตามด้วยเครื่องหมายเท่ากับเครื่องหมายเท่ากับกดวรรคแล้วตามด้วยแล้วก็ใส่เครื่องหมายเท่ากับแล้วก็กด Space Bar อีก 1 ครั้งแล้วก็พิมพ์ไลบรารี่ pygame.time พิมพ์ตัว P ปุ๊บนะคะ เครื่อง pygame บอกแล้วเราจะไม่พิมพ์ยาว เพราะ Sublime มันจะไม่ขึ้นตัวเราเขียนไปแล้วหรือว่าอะไรก็แล้วแต่เราก็มาเลือกเอานะคะ หยุดนะคะ t i m et i m et i m e แล้วก็ dot c l o c k เลือก clock นะคะ มันจะช่วยไม่ให้เราไปพิมพ์ผิดนะคะ บอกให้รู้ว่าเราจะใช้ตัวแปรผู้ว่า clock ตัวนี้แล้วก็ใส่วงเล็บนะคะ มันจะไม่มีค้นหาพิมพ์ตัว o เป็นตัว a เป็นอย่างนี้เพราะบางทีเด็ดมองแล้วด้านเห็นไม่ชัดไม่ขยายนะคะ ตรงนี้คือส่วนของการตั้งค่าทั่วไป ใครยังไม่เสร็จบรรทัดนี้พิมพ์ให้เสร็จนะคะ ไม่อย่างนั้นในขั้นตอนต่อไปไม่ได้นะตอนนี้เราอิมพอร์ตแล้ว เรามาตั้งค่ากำหนดค่าให้มัน ก็คือเป็นตัวแปรที่ชื่อว่า clock ปีนี้เราจะไปเรียกใช้งานเราจะไปที่ตำแหน่งไทย ๆ แสดงผลจะอยู่ประมาณตรงนะ เอาไปไว้ท้าย ๆ ก่อน นี่ ๆ แถว ๆ พวกนี้นี่แถว screen.blit นะคะ เด็ก ๆ อย่างนั้นเดี๋ยวใส่ไอ้นี่ให้ก่อนนะคะ ใส่ # ก่อนใส่แฮชแท็กเข้าไปพรุ่งนี้ส่วนของการแสดงผลนะคันส่วนไว้จะได้รู้เห็นไหมคะ สังเกตตรงการแสดงผลเราเพราะสกรีนผลิตไม่แสดงภาพพื้นหลังเราอ่ะนะคะ ความจริงตัวเดียวก็ได้นะนี่ ลบออกได้นะนี่ ปล่อยไปก่อนลบตัวนี้ได้เลยนะนี่ เดี๋ยวค่อยมาลบนะคะ ไล่ลบ เพราะฉะนั้นคำสั่งที่ 3 ก็คือให้… เดี๋ยวนะ เราจะเดี๋ยวนะคะ การแสดงนลที่บอก ก็คือเราจะเรียกตัวแปร clock นะคะ clock.tick แล้วระบุว่าเวลาเวลาที่ให้มันทำงานอยู่ที่ประมาณ 60 วินาทีนะคะ วินาทีนะคะ เพราะฉะนั้น ตำแหน่งก็จะอยู่ตรงเมื่อกี้นี้ที่มาร์คไว้นะการแสดงผล ก็คือนี้นะคะ อย่ากด Space Bar กดอะไรคะ กด Tab ตรงกับตำแหน่งสกรีนถูกไหมคะ ก็เห็นวันอาทิตย์ 2 วันวัดนี่ปลาจะไม่ค่อยใช้วรรคเฉพาะระหว่างคำ แต่ถ้าคำย่อหน้านี่จะใช้ Tab นะคะ เรียกใช้ clock c เลือก clock เรานะคะ แล้วตามด้วย . Memory ไม่ดีนะคะ จำไม่ได้ค่ะ ขอบอกสมงสมองไปหมด อากาศเย็น สกลนครหนาวนะคะ บอกเลยว่าหนาว เด็ก ๆ พากันไม่มานี่ T-i… tick เป็นคำสั่งใน Library นั่นเองนะคะ แล้วก็ตามด้วยวงเล็บ ใส่ 60 เดี๋ยวเราแก้ได้ให้นึกถึง ถ้าเรารองรับตัวเกมเรามันวิ่งไวเกินไปเราก็ไปเพิ่มเวลาให้แผนภาพมันวิ่งช้า 60 แล้วมันช้าเราก็ลดเวลาลงนะคะ คือ ให้นึกถึงน่ะเวลา 1 วิ 2 วิ 3 วินาที 1 คือเพิ่มใช่ไหม เพราะหนึ่งมันเร็วไปเราก็เพิ่มให้มันช้าก็ต้องเพิ่มแต่ถ้ามันช้าเราต้องลดตัวเลขลงนะคะ นี่คือเราจะได้ยังไม่ทันนะคะ ขอตัวที่รถแถวนั้น ถ้าเรากดมันจะไม่แสดงผลอะไรใด ๆ ทั้งสิ้นนะคะ ยังไม่กด Run นะไปทำต่อรอยังไม่เสร็จอย่าลืมว่าไม่ได้มีแค่ 2-3 บรรทัดแน่นอนนะคะ กดผิดอันอีกไปไสล่ะ จะเอาตัวชี้ออก ถัดไปนะคะ ลำดับออกมานะคะ เออมันรู้เออร้องอะไรนะฟ้องเลย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การเขียนโปรแกรมภาษาคอมพิวเตอร์ อ.สุธิรา วันที่ 13 ธ.ค. 2565</dc:title>
  <dc:creator/>
  <cp:keywords/>
  <dcterms:created xsi:type="dcterms:W3CDTF">2022-12-14T03:01:04Z</dcterms:created>
  <dcterms:modified xsi:type="dcterms:W3CDTF">2022-12-14T03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ธันวาคม 2565 เวลา 09.00 น.</vt:lpwstr>
  </property>
  <property fmtid="{D5CDD505-2E9C-101B-9397-08002B2CF9AE}" pid="3" name="subtitle">
    <vt:lpwstr/>
  </property>
</Properties>
</file>